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1728C" w14:textId="69E3906E" w:rsidR="005955BE" w:rsidRDefault="009C3B73" w:rsidP="002062B9">
      <w:pPr>
        <w:pStyle w:val="Title"/>
        <w:pBdr>
          <w:bottom w:val="single" w:sz="12" w:space="1" w:color="auto"/>
        </w:pBdr>
        <w:jc w:val="right"/>
        <w:rPr>
          <w:sz w:val="52"/>
        </w:rPr>
      </w:pPr>
      <w:r>
        <w:rPr>
          <w:noProof/>
          <w:sz w:val="52"/>
        </w:rPr>
        <w:drawing>
          <wp:anchor distT="0" distB="0" distL="114300" distR="114300" simplePos="0" relativeHeight="251658240" behindDoc="0" locked="0" layoutInCell="1" allowOverlap="1" wp14:anchorId="2113048A" wp14:editId="05EDCFBD">
            <wp:simplePos x="0" y="0"/>
            <wp:positionH relativeFrom="column">
              <wp:posOffset>-20955</wp:posOffset>
            </wp:positionH>
            <wp:positionV relativeFrom="paragraph">
              <wp:posOffset>-367949</wp:posOffset>
            </wp:positionV>
            <wp:extent cx="1524000" cy="1320638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320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0659">
        <w:rPr>
          <w:sz w:val="52"/>
        </w:rPr>
        <w:t>Author Information</w:t>
      </w:r>
      <w:r w:rsidR="00740659">
        <w:rPr>
          <w:sz w:val="52"/>
        </w:rPr>
        <w:br/>
        <w:t>Form</w:t>
      </w:r>
    </w:p>
    <w:p w14:paraId="24BA318B" w14:textId="14EBB9EA" w:rsidR="00740659" w:rsidRPr="00740659" w:rsidRDefault="00740659" w:rsidP="00740659">
      <w:pPr>
        <w:tabs>
          <w:tab w:val="left" w:pos="2160"/>
        </w:tabs>
        <w:spacing w:after="120" w:line="360" w:lineRule="atLeast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40659">
        <w:rPr>
          <w:rFonts w:ascii="Times New Roman" w:hAnsi="Times New Roman" w:cs="Times New Roman"/>
          <w:b/>
          <w:bCs/>
          <w:sz w:val="28"/>
          <w:szCs w:val="28"/>
          <w:u w:val="single"/>
        </w:rPr>
        <w:t>Author Information</w:t>
      </w:r>
    </w:p>
    <w:p w14:paraId="787C8BA0" w14:textId="62C117C8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Author or Editor:</w:t>
      </w:r>
    </w:p>
    <w:p w14:paraId="5D05646C" w14:textId="5653C5E6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Address:</w:t>
      </w:r>
    </w:p>
    <w:p w14:paraId="32EA6145" w14:textId="6FF70230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l</w:t>
      </w:r>
      <w:r w:rsidRPr="00740659">
        <w:rPr>
          <w:rFonts w:ascii="Times New Roman" w:hAnsi="Times New Roman" w:cs="Times New Roman"/>
          <w:sz w:val="24"/>
          <w:szCs w:val="24"/>
        </w:rPr>
        <w:t xml:space="preserve"> Phone:</w:t>
      </w:r>
    </w:p>
    <w:p w14:paraId="40D27054" w14:textId="4427334C" w:rsid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E-mail:</w:t>
      </w:r>
    </w:p>
    <w:p w14:paraId="3373CC9A" w14:textId="3D4261D2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Media Handles:</w:t>
      </w:r>
    </w:p>
    <w:p w14:paraId="642C0CDF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Describe your vocation, present position and significant previous employment.</w:t>
      </w:r>
    </w:p>
    <w:p w14:paraId="08F6B65C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Education (and professional organizations):</w:t>
      </w:r>
    </w:p>
    <w:p w14:paraId="7BBE97BF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Previous books or articles published:</w:t>
      </w:r>
    </w:p>
    <w:p w14:paraId="72CA8701" w14:textId="77777777" w:rsid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</w:p>
    <w:p w14:paraId="41C39EDB" w14:textId="0C708ECE" w:rsidR="00740659" w:rsidRPr="00740659" w:rsidRDefault="00740659" w:rsidP="00740659">
      <w:pPr>
        <w:spacing w:after="120" w:line="360" w:lineRule="atLeast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40659">
        <w:rPr>
          <w:rFonts w:ascii="Times New Roman" w:hAnsi="Times New Roman" w:cs="Times New Roman"/>
          <w:b/>
          <w:bCs/>
          <w:sz w:val="28"/>
          <w:szCs w:val="28"/>
          <w:u w:val="single"/>
        </w:rPr>
        <w:t>Book Information</w:t>
      </w:r>
    </w:p>
    <w:p w14:paraId="08B20530" w14:textId="77777777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Working Title:</w:t>
      </w:r>
    </w:p>
    <w:p w14:paraId="307DBCCF" w14:textId="77777777" w:rsidR="00740659" w:rsidRPr="00740659" w:rsidRDefault="00740659" w:rsidP="00740659">
      <w:pPr>
        <w:tabs>
          <w:tab w:val="left" w:pos="2160"/>
        </w:tabs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Subtitle:</w:t>
      </w:r>
    </w:p>
    <w:p w14:paraId="59D080A8" w14:textId="5EAA2E6B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 xml:space="preserve">What is the purpose of the book? </w:t>
      </w:r>
    </w:p>
    <w:p w14:paraId="2EE49A0E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How is the purpose of the book in keeping with the purpose of Founders Press?</w:t>
      </w:r>
    </w:p>
    <w:p w14:paraId="12F6C994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What main points are you attempting to communicate?</w:t>
      </w:r>
    </w:p>
    <w:p w14:paraId="209FF8FA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Who would you see as the buyers of this book?</w:t>
      </w:r>
    </w:p>
    <w:p w14:paraId="341F49DD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What makes your book unique or worthwhile compared to other books of similar purpose?</w:t>
      </w:r>
    </w:p>
    <w:p w14:paraId="2F618238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lastRenderedPageBreak/>
        <w:t>Is your manuscript complete? If not, when do you estimate you can complete it?</w:t>
      </w:r>
    </w:p>
    <w:p w14:paraId="4ACD7D81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</w:p>
    <w:p w14:paraId="48548B90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>Does your manuscript contain quotations from Scripture? From what version(s)?</w:t>
      </w:r>
    </w:p>
    <w:p w14:paraId="6E7AFB03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</w:p>
    <w:p w14:paraId="7EFC8AE9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</w:p>
    <w:p w14:paraId="396A1158" w14:textId="77777777" w:rsidR="00740659" w:rsidRPr="00740659" w:rsidRDefault="00740659" w:rsidP="00740659">
      <w:pPr>
        <w:spacing w:after="120" w:line="360" w:lineRule="atLeast"/>
        <w:rPr>
          <w:rFonts w:ascii="Times New Roman" w:hAnsi="Times New Roman" w:cs="Times New Roman"/>
          <w:sz w:val="24"/>
          <w:szCs w:val="24"/>
        </w:rPr>
      </w:pPr>
      <w:r w:rsidRPr="00740659">
        <w:rPr>
          <w:rFonts w:ascii="Times New Roman" w:hAnsi="Times New Roman" w:cs="Times New Roman"/>
          <w:sz w:val="24"/>
          <w:szCs w:val="24"/>
        </w:rPr>
        <w:t xml:space="preserve">Have you submitted your manuscript to any other publisher? </w:t>
      </w:r>
    </w:p>
    <w:p w14:paraId="1084EA8A" w14:textId="00DB7A39" w:rsidR="00FD7026" w:rsidRPr="00740659" w:rsidRDefault="00FD7026" w:rsidP="00740659">
      <w:pPr>
        <w:spacing w:before="480"/>
        <w:rPr>
          <w:rFonts w:ascii="Times New Roman" w:hAnsi="Times New Roman" w:cs="Times New Roman"/>
          <w:sz w:val="24"/>
          <w:szCs w:val="24"/>
        </w:rPr>
      </w:pPr>
    </w:p>
    <w:sectPr w:rsidR="00FD7026" w:rsidRPr="00740659" w:rsidSect="00752E76">
      <w:footerReference w:type="default" r:id="rId8"/>
      <w:footerReference w:type="firs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5416E" w14:textId="77777777" w:rsidR="00A574CC" w:rsidRDefault="00A574CC" w:rsidP="008D4473">
      <w:r>
        <w:separator/>
      </w:r>
    </w:p>
  </w:endnote>
  <w:endnote w:type="continuationSeparator" w:id="0">
    <w:p w14:paraId="667E9540" w14:textId="77777777" w:rsidR="00A574CC" w:rsidRDefault="00A574CC" w:rsidP="008D4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837495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1172134" w14:textId="62B622F1" w:rsidR="001E0101" w:rsidRPr="00196056" w:rsidRDefault="001E0101">
        <w:pPr>
          <w:pStyle w:val="Footer"/>
          <w:jc w:val="center"/>
          <w:rPr>
            <w:sz w:val="16"/>
            <w:szCs w:val="16"/>
          </w:rPr>
        </w:pPr>
        <w:r w:rsidRPr="00196056">
          <w:rPr>
            <w:sz w:val="16"/>
            <w:szCs w:val="16"/>
          </w:rPr>
          <w:fldChar w:fldCharType="begin"/>
        </w:r>
        <w:r w:rsidRPr="00196056">
          <w:rPr>
            <w:sz w:val="16"/>
            <w:szCs w:val="16"/>
          </w:rPr>
          <w:instrText xml:space="preserve"> PAGE   \* MERGEFORMAT </w:instrText>
        </w:r>
        <w:r w:rsidRPr="00196056">
          <w:rPr>
            <w:sz w:val="16"/>
            <w:szCs w:val="16"/>
          </w:rPr>
          <w:fldChar w:fldCharType="separate"/>
        </w:r>
        <w:r w:rsidRPr="00196056">
          <w:rPr>
            <w:noProof/>
            <w:sz w:val="16"/>
            <w:szCs w:val="16"/>
          </w:rPr>
          <w:t>2</w:t>
        </w:r>
        <w:r w:rsidRPr="00196056">
          <w:rPr>
            <w:noProof/>
            <w:sz w:val="16"/>
            <w:szCs w:val="16"/>
          </w:rPr>
          <w:fldChar w:fldCharType="end"/>
        </w:r>
      </w:p>
    </w:sdtContent>
  </w:sdt>
  <w:p w14:paraId="4657AAA3" w14:textId="77777777" w:rsidR="001E0101" w:rsidRDefault="001E01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C06C7" w14:textId="35E4948C" w:rsidR="004C589C" w:rsidRPr="00196056" w:rsidRDefault="004C589C">
    <w:pPr>
      <w:pStyle w:val="Footer"/>
      <w:rPr>
        <w:sz w:val="16"/>
        <w:szCs w:val="16"/>
      </w:rPr>
    </w:pPr>
    <w:r w:rsidRPr="00196056">
      <w:rPr>
        <w:sz w:val="16"/>
        <w:szCs w:val="16"/>
      </w:rPr>
      <w:t xml:space="preserve">Updated </w:t>
    </w:r>
    <w:r w:rsidR="009C3B73">
      <w:rPr>
        <w:sz w:val="16"/>
        <w:szCs w:val="16"/>
      </w:rPr>
      <w:t>March 18</w:t>
    </w:r>
    <w:r w:rsidR="009C3B73" w:rsidRPr="009C3B73">
      <w:rPr>
        <w:sz w:val="16"/>
        <w:szCs w:val="16"/>
        <w:vertAlign w:val="superscript"/>
      </w:rPr>
      <w:t>th</w:t>
    </w:r>
    <w:r w:rsidR="009C3B73">
      <w:rPr>
        <w:sz w:val="16"/>
        <w:szCs w:val="16"/>
      </w:rPr>
      <w:t xml:space="preserve">, </w:t>
    </w:r>
    <w:proofErr w:type="gramStart"/>
    <w:r w:rsidR="009C3B73">
      <w:rPr>
        <w:sz w:val="16"/>
        <w:szCs w:val="16"/>
      </w:rPr>
      <w:t>2022</w:t>
    </w:r>
    <w:proofErr w:type="gramEnd"/>
    <w:r w:rsidRPr="00196056">
      <w:rPr>
        <w:sz w:val="16"/>
        <w:szCs w:val="16"/>
      </w:rPr>
      <w:tab/>
    </w:r>
    <w:r w:rsidRPr="00196056">
      <w:rPr>
        <w:sz w:val="16"/>
        <w:szCs w:val="16"/>
      </w:rPr>
      <w:tab/>
      <w:t xml:space="preserve">Page </w:t>
    </w:r>
    <w:r w:rsidR="00196056" w:rsidRPr="00196056">
      <w:rPr>
        <w:sz w:val="16"/>
        <w:szCs w:val="16"/>
      </w:rPr>
      <w:fldChar w:fldCharType="begin"/>
    </w:r>
    <w:r w:rsidR="00196056" w:rsidRPr="00196056">
      <w:rPr>
        <w:sz w:val="16"/>
        <w:szCs w:val="16"/>
      </w:rPr>
      <w:instrText xml:space="preserve"> PAGE  \* Arabic  \* MERGEFORMAT </w:instrText>
    </w:r>
    <w:r w:rsidR="00196056" w:rsidRPr="00196056">
      <w:rPr>
        <w:sz w:val="16"/>
        <w:szCs w:val="16"/>
      </w:rPr>
      <w:fldChar w:fldCharType="separate"/>
    </w:r>
    <w:r w:rsidR="00196056" w:rsidRPr="00196056">
      <w:rPr>
        <w:noProof/>
        <w:sz w:val="16"/>
        <w:szCs w:val="16"/>
      </w:rPr>
      <w:t>1</w:t>
    </w:r>
    <w:r w:rsidR="00196056" w:rsidRPr="0019605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CD4A98" w14:textId="77777777" w:rsidR="00A574CC" w:rsidRDefault="00A574CC" w:rsidP="008D4473">
      <w:r>
        <w:separator/>
      </w:r>
    </w:p>
  </w:footnote>
  <w:footnote w:type="continuationSeparator" w:id="0">
    <w:p w14:paraId="622180E1" w14:textId="77777777" w:rsidR="00A574CC" w:rsidRDefault="00A574CC" w:rsidP="008D4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6769A"/>
    <w:multiLevelType w:val="hybridMultilevel"/>
    <w:tmpl w:val="8D208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B35C3"/>
    <w:multiLevelType w:val="hybridMultilevel"/>
    <w:tmpl w:val="388810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367630"/>
    <w:multiLevelType w:val="hybridMultilevel"/>
    <w:tmpl w:val="BAE6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33494"/>
    <w:multiLevelType w:val="hybridMultilevel"/>
    <w:tmpl w:val="95B6CDE6"/>
    <w:lvl w:ilvl="0" w:tplc="2E3C2D3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718DA"/>
    <w:multiLevelType w:val="hybridMultilevel"/>
    <w:tmpl w:val="34EC8D44"/>
    <w:lvl w:ilvl="0" w:tplc="254AF40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5A55D8"/>
    <w:multiLevelType w:val="hybridMultilevel"/>
    <w:tmpl w:val="C7F48D02"/>
    <w:lvl w:ilvl="0" w:tplc="3A5E9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7052D"/>
    <w:multiLevelType w:val="multilevel"/>
    <w:tmpl w:val="7286F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7D45BA"/>
    <w:multiLevelType w:val="hybridMultilevel"/>
    <w:tmpl w:val="893C2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52DB0"/>
    <w:multiLevelType w:val="multilevel"/>
    <w:tmpl w:val="DFCE6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5D0567"/>
    <w:multiLevelType w:val="hybridMultilevel"/>
    <w:tmpl w:val="EF182E50"/>
    <w:lvl w:ilvl="0" w:tplc="254AF4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DA339F"/>
    <w:multiLevelType w:val="hybridMultilevel"/>
    <w:tmpl w:val="288CD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E138B"/>
    <w:multiLevelType w:val="multilevel"/>
    <w:tmpl w:val="D7160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229AF"/>
    <w:multiLevelType w:val="hybridMultilevel"/>
    <w:tmpl w:val="D9A63F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B46937"/>
    <w:multiLevelType w:val="hybridMultilevel"/>
    <w:tmpl w:val="388810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2B6864"/>
    <w:multiLevelType w:val="hybridMultilevel"/>
    <w:tmpl w:val="979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A1AD5"/>
    <w:multiLevelType w:val="hybridMultilevel"/>
    <w:tmpl w:val="ED0A4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90C66"/>
    <w:multiLevelType w:val="hybridMultilevel"/>
    <w:tmpl w:val="BBB83156"/>
    <w:lvl w:ilvl="0" w:tplc="3A5E9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34A0"/>
    <w:multiLevelType w:val="hybridMultilevel"/>
    <w:tmpl w:val="1AA0F3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1557B1"/>
    <w:multiLevelType w:val="hybridMultilevel"/>
    <w:tmpl w:val="E3F2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B5183"/>
    <w:multiLevelType w:val="hybridMultilevel"/>
    <w:tmpl w:val="A69061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5145D5E"/>
    <w:multiLevelType w:val="hybridMultilevel"/>
    <w:tmpl w:val="88B4F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E113D"/>
    <w:multiLevelType w:val="hybridMultilevel"/>
    <w:tmpl w:val="B59801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DD76F2"/>
    <w:multiLevelType w:val="hybridMultilevel"/>
    <w:tmpl w:val="026AF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3039DF"/>
    <w:multiLevelType w:val="hybridMultilevel"/>
    <w:tmpl w:val="9EE2ED18"/>
    <w:lvl w:ilvl="0" w:tplc="3A5E9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6E2129"/>
    <w:multiLevelType w:val="hybridMultilevel"/>
    <w:tmpl w:val="1D9409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D93D66"/>
    <w:multiLevelType w:val="hybridMultilevel"/>
    <w:tmpl w:val="34EC8D44"/>
    <w:lvl w:ilvl="0" w:tplc="254AF40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4B58C3"/>
    <w:multiLevelType w:val="multilevel"/>
    <w:tmpl w:val="0B921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570CB3"/>
    <w:multiLevelType w:val="hybridMultilevel"/>
    <w:tmpl w:val="ED80EB3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6443215A"/>
    <w:multiLevelType w:val="hybridMultilevel"/>
    <w:tmpl w:val="80F0E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6E29EE"/>
    <w:multiLevelType w:val="multilevel"/>
    <w:tmpl w:val="89703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F12EEF"/>
    <w:multiLevelType w:val="hybridMultilevel"/>
    <w:tmpl w:val="60AAB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4535365">
    <w:abstractNumId w:val="27"/>
  </w:num>
  <w:num w:numId="2" w16cid:durableId="1933469144">
    <w:abstractNumId w:val="3"/>
  </w:num>
  <w:num w:numId="3" w16cid:durableId="706878703">
    <w:abstractNumId w:val="19"/>
  </w:num>
  <w:num w:numId="4" w16cid:durableId="240452002">
    <w:abstractNumId w:val="1"/>
  </w:num>
  <w:num w:numId="5" w16cid:durableId="472259600">
    <w:abstractNumId w:val="13"/>
  </w:num>
  <w:num w:numId="6" w16cid:durableId="948201306">
    <w:abstractNumId w:val="15"/>
  </w:num>
  <w:num w:numId="7" w16cid:durableId="2105875324">
    <w:abstractNumId w:val="14"/>
  </w:num>
  <w:num w:numId="8" w16cid:durableId="711342152">
    <w:abstractNumId w:val="6"/>
  </w:num>
  <w:num w:numId="9" w16cid:durableId="445079378">
    <w:abstractNumId w:val="28"/>
  </w:num>
  <w:num w:numId="10" w16cid:durableId="1533692730">
    <w:abstractNumId w:val="18"/>
  </w:num>
  <w:num w:numId="11" w16cid:durableId="1116942461">
    <w:abstractNumId w:val="2"/>
  </w:num>
  <w:num w:numId="12" w16cid:durableId="1025906068">
    <w:abstractNumId w:val="24"/>
  </w:num>
  <w:num w:numId="13" w16cid:durableId="1518082660">
    <w:abstractNumId w:val="11"/>
  </w:num>
  <w:num w:numId="14" w16cid:durableId="132259391">
    <w:abstractNumId w:val="29"/>
  </w:num>
  <w:num w:numId="15" w16cid:durableId="922182822">
    <w:abstractNumId w:val="0"/>
  </w:num>
  <w:num w:numId="16" w16cid:durableId="2066634882">
    <w:abstractNumId w:val="12"/>
  </w:num>
  <w:num w:numId="17" w16cid:durableId="2058359504">
    <w:abstractNumId w:val="7"/>
  </w:num>
  <w:num w:numId="18" w16cid:durableId="1629623199">
    <w:abstractNumId w:val="26"/>
  </w:num>
  <w:num w:numId="19" w16cid:durableId="1532381846">
    <w:abstractNumId w:val="22"/>
  </w:num>
  <w:num w:numId="20" w16cid:durableId="1450933117">
    <w:abstractNumId w:val="23"/>
  </w:num>
  <w:num w:numId="21" w16cid:durableId="16319352">
    <w:abstractNumId w:val="5"/>
  </w:num>
  <w:num w:numId="22" w16cid:durableId="1184246479">
    <w:abstractNumId w:val="16"/>
  </w:num>
  <w:num w:numId="23" w16cid:durableId="415322409">
    <w:abstractNumId w:val="8"/>
  </w:num>
  <w:num w:numId="24" w16cid:durableId="147594005">
    <w:abstractNumId w:val="4"/>
  </w:num>
  <w:num w:numId="25" w16cid:durableId="1606227869">
    <w:abstractNumId w:val="17"/>
  </w:num>
  <w:num w:numId="26" w16cid:durableId="1069767354">
    <w:abstractNumId w:val="20"/>
  </w:num>
  <w:num w:numId="27" w16cid:durableId="581182330">
    <w:abstractNumId w:val="21"/>
  </w:num>
  <w:num w:numId="28" w16cid:durableId="653266085">
    <w:abstractNumId w:val="30"/>
  </w:num>
  <w:num w:numId="29" w16cid:durableId="221717153">
    <w:abstractNumId w:val="10"/>
  </w:num>
  <w:num w:numId="30" w16cid:durableId="1940285130">
    <w:abstractNumId w:val="25"/>
  </w:num>
  <w:num w:numId="31" w16cid:durableId="557397285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Q2NzI0sLA0M7NQ0lEKTi0uzszPAykwrgUAMgNuMSwAAAA="/>
  </w:docVars>
  <w:rsids>
    <w:rsidRoot w:val="00FD7026"/>
    <w:rsid w:val="00036C98"/>
    <w:rsid w:val="00056365"/>
    <w:rsid w:val="00074347"/>
    <w:rsid w:val="000779D8"/>
    <w:rsid w:val="00086412"/>
    <w:rsid w:val="000B098C"/>
    <w:rsid w:val="000B3D0E"/>
    <w:rsid w:val="000C0A36"/>
    <w:rsid w:val="000C508F"/>
    <w:rsid w:val="000D444D"/>
    <w:rsid w:val="000F68B5"/>
    <w:rsid w:val="00105C72"/>
    <w:rsid w:val="0012509D"/>
    <w:rsid w:val="00126DE9"/>
    <w:rsid w:val="0013357B"/>
    <w:rsid w:val="00134B47"/>
    <w:rsid w:val="00145DC5"/>
    <w:rsid w:val="001477EE"/>
    <w:rsid w:val="00150CE1"/>
    <w:rsid w:val="00152308"/>
    <w:rsid w:val="001555C5"/>
    <w:rsid w:val="00155BB3"/>
    <w:rsid w:val="0015678A"/>
    <w:rsid w:val="00163B3E"/>
    <w:rsid w:val="00165017"/>
    <w:rsid w:val="001773C2"/>
    <w:rsid w:val="00187818"/>
    <w:rsid w:val="00192E5F"/>
    <w:rsid w:val="00196056"/>
    <w:rsid w:val="00197768"/>
    <w:rsid w:val="001977C1"/>
    <w:rsid w:val="001B1946"/>
    <w:rsid w:val="001C6394"/>
    <w:rsid w:val="001D0229"/>
    <w:rsid w:val="001E0101"/>
    <w:rsid w:val="001E7403"/>
    <w:rsid w:val="001F4832"/>
    <w:rsid w:val="001F5E6E"/>
    <w:rsid w:val="00202EDC"/>
    <w:rsid w:val="00205691"/>
    <w:rsid w:val="002062B9"/>
    <w:rsid w:val="00206DCF"/>
    <w:rsid w:val="00222B6E"/>
    <w:rsid w:val="0024310B"/>
    <w:rsid w:val="00245B32"/>
    <w:rsid w:val="002566C3"/>
    <w:rsid w:val="002672B1"/>
    <w:rsid w:val="00277027"/>
    <w:rsid w:val="0028190C"/>
    <w:rsid w:val="00282442"/>
    <w:rsid w:val="0028465A"/>
    <w:rsid w:val="002907B0"/>
    <w:rsid w:val="002A7AB6"/>
    <w:rsid w:val="002B2818"/>
    <w:rsid w:val="002C1455"/>
    <w:rsid w:val="002C4264"/>
    <w:rsid w:val="002D13CF"/>
    <w:rsid w:val="002E3359"/>
    <w:rsid w:val="002F0F4D"/>
    <w:rsid w:val="002F1105"/>
    <w:rsid w:val="002F4EB7"/>
    <w:rsid w:val="003062CA"/>
    <w:rsid w:val="0032071A"/>
    <w:rsid w:val="00325597"/>
    <w:rsid w:val="0033109E"/>
    <w:rsid w:val="00337155"/>
    <w:rsid w:val="00357B27"/>
    <w:rsid w:val="00363C0B"/>
    <w:rsid w:val="003658C1"/>
    <w:rsid w:val="00377927"/>
    <w:rsid w:val="00385661"/>
    <w:rsid w:val="0038581B"/>
    <w:rsid w:val="00395273"/>
    <w:rsid w:val="003A0219"/>
    <w:rsid w:val="003A6A81"/>
    <w:rsid w:val="003B22C3"/>
    <w:rsid w:val="003B2EDC"/>
    <w:rsid w:val="003B6B60"/>
    <w:rsid w:val="003D0A48"/>
    <w:rsid w:val="003D7692"/>
    <w:rsid w:val="003E4277"/>
    <w:rsid w:val="003F2447"/>
    <w:rsid w:val="00413D9C"/>
    <w:rsid w:val="004310BE"/>
    <w:rsid w:val="004404D6"/>
    <w:rsid w:val="004535A4"/>
    <w:rsid w:val="00471C58"/>
    <w:rsid w:val="0047460C"/>
    <w:rsid w:val="004750A2"/>
    <w:rsid w:val="00480D5E"/>
    <w:rsid w:val="00491367"/>
    <w:rsid w:val="004929F9"/>
    <w:rsid w:val="004A1FBF"/>
    <w:rsid w:val="004C589C"/>
    <w:rsid w:val="004E1823"/>
    <w:rsid w:val="004E53B4"/>
    <w:rsid w:val="004F23EE"/>
    <w:rsid w:val="0050556F"/>
    <w:rsid w:val="005138F0"/>
    <w:rsid w:val="00520DBE"/>
    <w:rsid w:val="00536157"/>
    <w:rsid w:val="00547505"/>
    <w:rsid w:val="005527B0"/>
    <w:rsid w:val="00553C41"/>
    <w:rsid w:val="005671FD"/>
    <w:rsid w:val="00580CC8"/>
    <w:rsid w:val="005955BE"/>
    <w:rsid w:val="005A4882"/>
    <w:rsid w:val="005B1354"/>
    <w:rsid w:val="005D4441"/>
    <w:rsid w:val="005D6C05"/>
    <w:rsid w:val="005E004E"/>
    <w:rsid w:val="005E727F"/>
    <w:rsid w:val="005F0679"/>
    <w:rsid w:val="005F1D4B"/>
    <w:rsid w:val="005F5C91"/>
    <w:rsid w:val="006048D5"/>
    <w:rsid w:val="006103F3"/>
    <w:rsid w:val="00611CF1"/>
    <w:rsid w:val="006301D4"/>
    <w:rsid w:val="00644E15"/>
    <w:rsid w:val="00647BA4"/>
    <w:rsid w:val="00651FC1"/>
    <w:rsid w:val="006650AA"/>
    <w:rsid w:val="006746BF"/>
    <w:rsid w:val="00681A4F"/>
    <w:rsid w:val="00696575"/>
    <w:rsid w:val="006A00C3"/>
    <w:rsid w:val="006A69C1"/>
    <w:rsid w:val="006B03B0"/>
    <w:rsid w:val="006B355F"/>
    <w:rsid w:val="006B3943"/>
    <w:rsid w:val="006D2E68"/>
    <w:rsid w:val="006D78C6"/>
    <w:rsid w:val="006E0CBB"/>
    <w:rsid w:val="006E647B"/>
    <w:rsid w:val="006F0F3F"/>
    <w:rsid w:val="006F66BB"/>
    <w:rsid w:val="00706D22"/>
    <w:rsid w:val="0071598F"/>
    <w:rsid w:val="007276B0"/>
    <w:rsid w:val="00733DA6"/>
    <w:rsid w:val="00734B80"/>
    <w:rsid w:val="0073587A"/>
    <w:rsid w:val="00740659"/>
    <w:rsid w:val="00741F5E"/>
    <w:rsid w:val="00746E21"/>
    <w:rsid w:val="00746EBE"/>
    <w:rsid w:val="00747CB3"/>
    <w:rsid w:val="007517E4"/>
    <w:rsid w:val="00751F3A"/>
    <w:rsid w:val="00752E76"/>
    <w:rsid w:val="007531DF"/>
    <w:rsid w:val="007532E6"/>
    <w:rsid w:val="00755A88"/>
    <w:rsid w:val="00782E82"/>
    <w:rsid w:val="00787CAD"/>
    <w:rsid w:val="00790E9D"/>
    <w:rsid w:val="00795AE3"/>
    <w:rsid w:val="007A14BB"/>
    <w:rsid w:val="007A6492"/>
    <w:rsid w:val="007B413E"/>
    <w:rsid w:val="007C59F6"/>
    <w:rsid w:val="007D0B3D"/>
    <w:rsid w:val="007E01F1"/>
    <w:rsid w:val="007E0E30"/>
    <w:rsid w:val="007F40B2"/>
    <w:rsid w:val="0080581E"/>
    <w:rsid w:val="008159D9"/>
    <w:rsid w:val="00815A0F"/>
    <w:rsid w:val="00840D66"/>
    <w:rsid w:val="00842FD8"/>
    <w:rsid w:val="00847FD9"/>
    <w:rsid w:val="00851E7F"/>
    <w:rsid w:val="0085416E"/>
    <w:rsid w:val="00857960"/>
    <w:rsid w:val="00897BBA"/>
    <w:rsid w:val="008B1005"/>
    <w:rsid w:val="008C011A"/>
    <w:rsid w:val="008C455C"/>
    <w:rsid w:val="008D4473"/>
    <w:rsid w:val="008D45A4"/>
    <w:rsid w:val="008E66F9"/>
    <w:rsid w:val="00904192"/>
    <w:rsid w:val="00915583"/>
    <w:rsid w:val="009265FD"/>
    <w:rsid w:val="00926BE2"/>
    <w:rsid w:val="0093129A"/>
    <w:rsid w:val="009417B1"/>
    <w:rsid w:val="00951096"/>
    <w:rsid w:val="00964CAE"/>
    <w:rsid w:val="00976908"/>
    <w:rsid w:val="00976D1C"/>
    <w:rsid w:val="00983CF6"/>
    <w:rsid w:val="009946E3"/>
    <w:rsid w:val="009B15BA"/>
    <w:rsid w:val="009C247B"/>
    <w:rsid w:val="009C3B73"/>
    <w:rsid w:val="009E0E1C"/>
    <w:rsid w:val="009F06B7"/>
    <w:rsid w:val="009F28F0"/>
    <w:rsid w:val="00A00F9E"/>
    <w:rsid w:val="00A04B74"/>
    <w:rsid w:val="00A065FF"/>
    <w:rsid w:val="00A1253F"/>
    <w:rsid w:val="00A30876"/>
    <w:rsid w:val="00A31EB5"/>
    <w:rsid w:val="00A33E3B"/>
    <w:rsid w:val="00A4164F"/>
    <w:rsid w:val="00A55820"/>
    <w:rsid w:val="00A574CC"/>
    <w:rsid w:val="00A641ED"/>
    <w:rsid w:val="00A71D4C"/>
    <w:rsid w:val="00A77B1B"/>
    <w:rsid w:val="00A811FD"/>
    <w:rsid w:val="00AA0237"/>
    <w:rsid w:val="00AA130E"/>
    <w:rsid w:val="00AA54ED"/>
    <w:rsid w:val="00AA6309"/>
    <w:rsid w:val="00AB136E"/>
    <w:rsid w:val="00AB2E64"/>
    <w:rsid w:val="00AE1571"/>
    <w:rsid w:val="00AE2DCC"/>
    <w:rsid w:val="00AE5719"/>
    <w:rsid w:val="00AE630F"/>
    <w:rsid w:val="00AF430E"/>
    <w:rsid w:val="00B02FC8"/>
    <w:rsid w:val="00B034C0"/>
    <w:rsid w:val="00B03E19"/>
    <w:rsid w:val="00B0435E"/>
    <w:rsid w:val="00B0690C"/>
    <w:rsid w:val="00B104EC"/>
    <w:rsid w:val="00B15B95"/>
    <w:rsid w:val="00B171C4"/>
    <w:rsid w:val="00B276DC"/>
    <w:rsid w:val="00B32EEB"/>
    <w:rsid w:val="00B46BB4"/>
    <w:rsid w:val="00B62697"/>
    <w:rsid w:val="00B74A09"/>
    <w:rsid w:val="00B76245"/>
    <w:rsid w:val="00B80AEA"/>
    <w:rsid w:val="00B90F93"/>
    <w:rsid w:val="00B92197"/>
    <w:rsid w:val="00B9380A"/>
    <w:rsid w:val="00BB474D"/>
    <w:rsid w:val="00BB77CE"/>
    <w:rsid w:val="00BD38E9"/>
    <w:rsid w:val="00BD7825"/>
    <w:rsid w:val="00BE1E4E"/>
    <w:rsid w:val="00BF66C8"/>
    <w:rsid w:val="00C057EB"/>
    <w:rsid w:val="00C07F0E"/>
    <w:rsid w:val="00C166F7"/>
    <w:rsid w:val="00C24106"/>
    <w:rsid w:val="00C3637D"/>
    <w:rsid w:val="00C45E99"/>
    <w:rsid w:val="00C47031"/>
    <w:rsid w:val="00C60D08"/>
    <w:rsid w:val="00C65033"/>
    <w:rsid w:val="00C85B01"/>
    <w:rsid w:val="00C86008"/>
    <w:rsid w:val="00C96C4F"/>
    <w:rsid w:val="00CA584D"/>
    <w:rsid w:val="00CA626C"/>
    <w:rsid w:val="00CB3A16"/>
    <w:rsid w:val="00CC1ABE"/>
    <w:rsid w:val="00CE5A9C"/>
    <w:rsid w:val="00CF1082"/>
    <w:rsid w:val="00CF203C"/>
    <w:rsid w:val="00CF5493"/>
    <w:rsid w:val="00D1088F"/>
    <w:rsid w:val="00D12EB3"/>
    <w:rsid w:val="00D1598E"/>
    <w:rsid w:val="00D2045C"/>
    <w:rsid w:val="00D32E19"/>
    <w:rsid w:val="00D41080"/>
    <w:rsid w:val="00D47AE5"/>
    <w:rsid w:val="00D5591D"/>
    <w:rsid w:val="00D62CC4"/>
    <w:rsid w:val="00D65F34"/>
    <w:rsid w:val="00D77717"/>
    <w:rsid w:val="00D923D7"/>
    <w:rsid w:val="00D9516B"/>
    <w:rsid w:val="00DA5024"/>
    <w:rsid w:val="00DA667F"/>
    <w:rsid w:val="00DB66C3"/>
    <w:rsid w:val="00DB6EE1"/>
    <w:rsid w:val="00DC3E82"/>
    <w:rsid w:val="00DD4433"/>
    <w:rsid w:val="00E00183"/>
    <w:rsid w:val="00E0368D"/>
    <w:rsid w:val="00E36B57"/>
    <w:rsid w:val="00E63735"/>
    <w:rsid w:val="00E816AE"/>
    <w:rsid w:val="00E9779C"/>
    <w:rsid w:val="00EA1E1C"/>
    <w:rsid w:val="00EA2297"/>
    <w:rsid w:val="00EA6A22"/>
    <w:rsid w:val="00EB7209"/>
    <w:rsid w:val="00EC676F"/>
    <w:rsid w:val="00ED54A5"/>
    <w:rsid w:val="00EF61C3"/>
    <w:rsid w:val="00EF71C2"/>
    <w:rsid w:val="00F150DC"/>
    <w:rsid w:val="00F336BA"/>
    <w:rsid w:val="00F40DF4"/>
    <w:rsid w:val="00F503EA"/>
    <w:rsid w:val="00F54D82"/>
    <w:rsid w:val="00F5585A"/>
    <w:rsid w:val="00F91814"/>
    <w:rsid w:val="00FA0F3E"/>
    <w:rsid w:val="00FA1874"/>
    <w:rsid w:val="00FA2B7A"/>
    <w:rsid w:val="00FD7026"/>
    <w:rsid w:val="00FE1B71"/>
    <w:rsid w:val="00FE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8DDE2"/>
  <w15:chartTrackingRefBased/>
  <w15:docId w15:val="{7E9FD6FF-43FC-46CF-801F-FC9CCFC3F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719"/>
    <w:pPr>
      <w:spacing w:before="240" w:after="240" w:line="240" w:lineRule="auto"/>
    </w:pPr>
    <w:rPr>
      <w:rFonts w:ascii="Minion Pro" w:hAnsi="Minion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447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080"/>
    <w:pPr>
      <w:keepNext/>
      <w:keepLines/>
      <w:spacing w:before="480"/>
      <w:outlineLvl w:val="1"/>
    </w:pPr>
    <w:rPr>
      <w:rFonts w:asciiTheme="majorHAnsi" w:eastAsiaTheme="majorEastAsia" w:hAnsiTheme="majorHAnsi" w:cstheme="majorBidi"/>
      <w:b/>
      <w:bCs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E82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026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026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026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026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026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026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Subheading"/>
    <w:basedOn w:val="Normal"/>
    <w:next w:val="Normal"/>
    <w:link w:val="SubtitleChar"/>
    <w:uiPriority w:val="11"/>
    <w:qFormat/>
    <w:rsid w:val="00FD7026"/>
    <w:pPr>
      <w:numPr>
        <w:ilvl w:val="1"/>
      </w:numPr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aliases w:val="Subheading Char"/>
    <w:basedOn w:val="DefaultParagraphFont"/>
    <w:link w:val="Subtitle"/>
    <w:uiPriority w:val="11"/>
    <w:rsid w:val="00FD7026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FD7026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02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D44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1080"/>
    <w:rPr>
      <w:rFonts w:asciiTheme="majorHAnsi" w:eastAsiaTheme="majorEastAsia" w:hAnsiTheme="majorHAnsi" w:cstheme="majorBidi"/>
      <w:b/>
      <w:bCs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C3E82"/>
    <w:rPr>
      <w:rFonts w:asciiTheme="majorHAnsi" w:eastAsiaTheme="majorEastAsia" w:hAnsiTheme="majorHAnsi" w:cstheme="majorBidi"/>
      <w:b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02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026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02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026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026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026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026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D7026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D7026"/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character" w:styleId="Strong">
    <w:name w:val="Strong"/>
    <w:basedOn w:val="DefaultParagraphFont"/>
    <w:uiPriority w:val="22"/>
    <w:qFormat/>
    <w:rsid w:val="00FD702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D7026"/>
    <w:rPr>
      <w:i/>
      <w:iCs/>
      <w:color w:val="auto"/>
    </w:rPr>
  </w:style>
  <w:style w:type="paragraph" w:styleId="NoSpacing">
    <w:name w:val="No Spacing"/>
    <w:uiPriority w:val="1"/>
    <w:qFormat/>
    <w:rsid w:val="00FD7026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026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026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D7026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D702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D7026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D7026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D7026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02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FD702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D7026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678A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unhideWhenUsed/>
    <w:rsid w:val="00B104E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71D4C"/>
    <w:rPr>
      <w:color w:val="605E5C"/>
      <w:shd w:val="clear" w:color="auto" w:fill="E1DFDD"/>
    </w:rPr>
  </w:style>
  <w:style w:type="character" w:customStyle="1" w:styleId="red-bi">
    <w:name w:val="red-bi"/>
    <w:basedOn w:val="DefaultParagraphFont"/>
    <w:rsid w:val="00E816AE"/>
  </w:style>
  <w:style w:type="character" w:customStyle="1" w:styleId="red-i">
    <w:name w:val="red-i"/>
    <w:basedOn w:val="DefaultParagraphFont"/>
    <w:rsid w:val="002062B9"/>
  </w:style>
  <w:style w:type="paragraph" w:styleId="Header">
    <w:name w:val="header"/>
    <w:basedOn w:val="Normal"/>
    <w:link w:val="HeaderChar"/>
    <w:uiPriority w:val="99"/>
    <w:unhideWhenUsed/>
    <w:rsid w:val="008D44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47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D44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473"/>
    <w:rPr>
      <w:rFonts w:ascii="Times New Roman" w:hAnsi="Times New Roman"/>
    </w:rPr>
  </w:style>
  <w:style w:type="paragraph" w:customStyle="1" w:styleId="Examples">
    <w:name w:val="Examples"/>
    <w:basedOn w:val="Normal"/>
    <w:link w:val="ExamplesChar"/>
    <w:qFormat/>
    <w:rsid w:val="00D41080"/>
    <w:pPr>
      <w:ind w:left="720"/>
      <w:contextualSpacing/>
      <w:jc w:val="left"/>
    </w:pPr>
    <w:rPr>
      <w:rFonts w:eastAsia="Times New Roman"/>
      <w:color w:val="767171" w:themeColor="background2" w:themeShade="80"/>
    </w:rPr>
  </w:style>
  <w:style w:type="paragraph" w:customStyle="1" w:styleId="sbbh">
    <w:name w:val="sbbh"/>
    <w:basedOn w:val="Normal"/>
    <w:rsid w:val="00F54D8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xamplesChar">
    <w:name w:val="Examples Char"/>
    <w:basedOn w:val="DefaultParagraphFont"/>
    <w:link w:val="Examples"/>
    <w:rsid w:val="00D41080"/>
    <w:rPr>
      <w:rFonts w:ascii="Minion Pro" w:eastAsia="Times New Roman" w:hAnsi="Minion Pro"/>
      <w:color w:val="767171" w:themeColor="background2" w:themeShade="80"/>
    </w:rPr>
  </w:style>
  <w:style w:type="paragraph" w:customStyle="1" w:styleId="sb">
    <w:name w:val="sb"/>
    <w:basedOn w:val="Normal"/>
    <w:rsid w:val="00F54D8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l">
    <w:name w:val="sbl"/>
    <w:basedOn w:val="Normal"/>
    <w:rsid w:val="00F54D8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con">
    <w:name w:val="pcon"/>
    <w:basedOn w:val="Normal"/>
    <w:rsid w:val="00CC1AB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1f">
    <w:name w:val="sb1f"/>
    <w:basedOn w:val="Normal"/>
    <w:rsid w:val="00787CA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1">
    <w:name w:val="sb1"/>
    <w:basedOn w:val="Normal"/>
    <w:rsid w:val="00787CA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2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 Grace Press Style Sheet</vt:lpstr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 Grace Press Style Sheet</dc:title>
  <dc:subject>Style Sheet</dc:subject>
  <dc:creator>Liz Smith</dc:creator>
  <cp:keywords/>
  <dc:description/>
  <cp:lastModifiedBy>Randy Starkey</cp:lastModifiedBy>
  <cp:revision>2</cp:revision>
  <dcterms:created xsi:type="dcterms:W3CDTF">2025-01-31T20:16:00Z</dcterms:created>
  <dcterms:modified xsi:type="dcterms:W3CDTF">2025-01-31T20:16:00Z</dcterms:modified>
</cp:coreProperties>
</file>